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7D66B0" w14:textId="77777777" w:rsidR="00BD574F" w:rsidRDefault="00D01837" w:rsidP="00BD574F">
      <w:pPr>
        <w:pStyle w:val="ListParagraph"/>
        <w:numPr>
          <w:ilvl w:val="0"/>
          <w:numId w:val="1"/>
        </w:numPr>
      </w:pPr>
      <w:r>
        <w:t xml:space="preserve">The dataset is </w:t>
      </w:r>
      <w:r w:rsidR="00326C66">
        <w:t>F</w:t>
      </w:r>
      <w:r>
        <w:t>inancial</w:t>
      </w:r>
      <w:r w:rsidR="00326C66">
        <w:t>D</w:t>
      </w:r>
      <w:r>
        <w:t>ata</w:t>
      </w:r>
      <w:r w:rsidR="00BD574F">
        <w:t>.xlsx</w:t>
      </w:r>
      <w:r>
        <w:t xml:space="preserve">. </w:t>
      </w:r>
    </w:p>
    <w:p w14:paraId="5AC61D7B" w14:textId="09578BDF" w:rsidR="00BD574F" w:rsidRDefault="00D01837" w:rsidP="00BD574F">
      <w:pPr>
        <w:pStyle w:val="ListParagraph"/>
        <w:numPr>
          <w:ilvl w:val="0"/>
          <w:numId w:val="1"/>
        </w:numPr>
      </w:pPr>
      <w:r>
        <w:t>The code has two parts</w:t>
      </w:r>
      <w:r w:rsidR="00BD574F">
        <w:t xml:space="preserve">: </w:t>
      </w:r>
      <w:r w:rsidR="00BD574F">
        <w:t>Run these two files for the evaluation results</w:t>
      </w:r>
    </w:p>
    <w:p w14:paraId="7A017B32" w14:textId="77777777" w:rsidR="00BD574F" w:rsidRDefault="00BD574F" w:rsidP="00BD574F">
      <w:pPr>
        <w:pStyle w:val="ListParagraph"/>
      </w:pPr>
      <w:r w:rsidRPr="00BD574F">
        <w:rPr>
          <w:b/>
          <w:bCs/>
        </w:rPr>
        <w:t>MLEvaluation.py</w:t>
      </w:r>
      <w:r w:rsidR="00D01837">
        <w:t xml:space="preserve">: </w:t>
      </w:r>
      <w:r>
        <w:t>for individual classifiers:</w:t>
      </w:r>
      <w:r>
        <w:t xml:space="preserve"> </w:t>
      </w:r>
      <w:r w:rsidR="00D01837">
        <w:t>Neural Network, Support Vector Machine and Decision tree</w:t>
      </w:r>
      <w:r>
        <w:t>.</w:t>
      </w:r>
    </w:p>
    <w:p w14:paraId="18470CE3" w14:textId="1CC4F0A8" w:rsidR="00D01837" w:rsidRDefault="00BD574F" w:rsidP="00BD574F">
      <w:pPr>
        <w:pStyle w:val="ListParagraph"/>
      </w:pPr>
      <w:r w:rsidRPr="00BD574F">
        <w:rPr>
          <w:b/>
          <w:bCs/>
        </w:rPr>
        <w:t>EnsembleEvaluaton</w:t>
      </w:r>
      <w:r w:rsidRPr="00BD574F">
        <w:rPr>
          <w:b/>
          <w:bCs/>
        </w:rPr>
        <w:t>.py</w:t>
      </w:r>
      <w:r>
        <w:t>: f</w:t>
      </w:r>
      <w:r w:rsidR="00D01837">
        <w:t xml:space="preserve">or ensemble techniques: Majority Voting, AdaBoost Ensemble and Random Forest. </w:t>
      </w:r>
    </w:p>
    <w:p w14:paraId="4BC6CA15" w14:textId="534A943C" w:rsidR="00D01837" w:rsidRDefault="00D01837" w:rsidP="00D01837">
      <w:pPr>
        <w:pStyle w:val="ListParagraph"/>
        <w:numPr>
          <w:ilvl w:val="0"/>
          <w:numId w:val="1"/>
        </w:numPr>
      </w:pPr>
      <w:r>
        <w:t xml:space="preserve">Each part gives two outputs, </w:t>
      </w:r>
      <w:r w:rsidR="00326C66">
        <w:t xml:space="preserve">a </w:t>
      </w:r>
      <w:r>
        <w:t>graphical representation of performance accuracy of classifiers across different training:</w:t>
      </w:r>
      <w:r w:rsidR="00326C66">
        <w:t xml:space="preserve"> </w:t>
      </w:r>
      <w:r>
        <w:t>testing part</w:t>
      </w:r>
      <w:r w:rsidR="00326C66">
        <w:t>it</w:t>
      </w:r>
      <w:r>
        <w:t xml:space="preserve">ions and the other </w:t>
      </w:r>
      <w:r w:rsidR="00A16EF3">
        <w:t>s</w:t>
      </w:r>
      <w:r>
        <w:t xml:space="preserve">hows the </w:t>
      </w:r>
      <w:r w:rsidR="00A16EF3">
        <w:t xml:space="preserve">detailed </w:t>
      </w:r>
      <w:r>
        <w:t>prediction r</w:t>
      </w:r>
      <w:r w:rsidR="00326C66">
        <w:t>e</w:t>
      </w:r>
      <w:r>
        <w:t>sults of classifiers in terms of accuracy precision and recall.</w:t>
      </w:r>
      <w:bookmarkStart w:id="0" w:name="_GoBack"/>
      <w:bookmarkEnd w:id="0"/>
    </w:p>
    <w:p w14:paraId="7998E4CE" w14:textId="77777777" w:rsidR="00D01837" w:rsidRDefault="00D01837"/>
    <w:sectPr w:rsidR="00D018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C64905"/>
    <w:multiLevelType w:val="hybridMultilevel"/>
    <w:tmpl w:val="3C76F7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xNDI0MjY3tjAwMzJQ0lEKTi0uzszPAykwqgUAMdkQeywAAAA="/>
  </w:docVars>
  <w:rsids>
    <w:rsidRoot w:val="00795A9E"/>
    <w:rsid w:val="00164BD0"/>
    <w:rsid w:val="00326C66"/>
    <w:rsid w:val="00795A9E"/>
    <w:rsid w:val="00962EDB"/>
    <w:rsid w:val="00A16EF3"/>
    <w:rsid w:val="00BD574F"/>
    <w:rsid w:val="00CD2256"/>
    <w:rsid w:val="00D01837"/>
    <w:rsid w:val="00E75EC9"/>
    <w:rsid w:val="00F83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55049"/>
  <w15:chartTrackingRefBased/>
  <w15:docId w15:val="{13B5A625-14A7-46C8-B7ED-5263A4484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8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84</Words>
  <Characters>4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us088@gmail.com</dc:creator>
  <cp:keywords/>
  <dc:description/>
  <cp:lastModifiedBy>meenus088@gmail.com</cp:lastModifiedBy>
  <cp:revision>3</cp:revision>
  <dcterms:created xsi:type="dcterms:W3CDTF">2019-06-19T10:02:00Z</dcterms:created>
  <dcterms:modified xsi:type="dcterms:W3CDTF">2019-06-20T12:26:00Z</dcterms:modified>
</cp:coreProperties>
</file>